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01BE1" w14:textId="77777777" w:rsidR="00927BBC" w:rsidRPr="00D05D4F" w:rsidRDefault="00927BBC" w:rsidP="00927BBC">
      <w:pPr>
        <w:pStyle w:val="Tytu"/>
        <w:rPr>
          <w:lang w:val="pl-PL"/>
        </w:rPr>
      </w:pPr>
      <w:r w:rsidRPr="00D05D4F">
        <w:rPr>
          <w:lang w:val="pl-PL"/>
        </w:rPr>
        <w:t>Karta zgłoszenia</w:t>
      </w:r>
    </w:p>
    <w:p w14:paraId="080A66E0" w14:textId="77777777" w:rsidR="00927BBC" w:rsidRPr="00D05D4F" w:rsidRDefault="00927BBC" w:rsidP="00927BBC">
      <w:pPr>
        <w:pStyle w:val="FirstParagraph"/>
        <w:rPr>
          <w:lang w:val="pl-PL"/>
        </w:rPr>
      </w:pPr>
      <w:r w:rsidRPr="00D05D4F">
        <w:rPr>
          <w:lang w:val="pl-PL"/>
        </w:rPr>
        <w:t>załącznik nr 1</w:t>
      </w:r>
    </w:p>
    <w:p w14:paraId="12195494" w14:textId="3A22F9E5" w:rsidR="00927BBC" w:rsidRPr="00D05D4F" w:rsidRDefault="00927BBC" w:rsidP="00927BBC">
      <w:pPr>
        <w:pStyle w:val="Tekstpodstawowy"/>
        <w:rPr>
          <w:lang w:val="pl-PL"/>
        </w:rPr>
      </w:pPr>
      <w:r w:rsidRPr="00D05D4F">
        <w:rPr>
          <w:lang w:val="pl-PL"/>
        </w:rPr>
        <w:t>Zgłoszenie udziału w Powiatowym Konkursie Debat Polsko-Angielskich dla Szkół Podstawowych pt. “Akcja Konwersacja" w roku szkolnym 202</w:t>
      </w:r>
      <w:r>
        <w:rPr>
          <w:lang w:val="pl-PL"/>
        </w:rPr>
        <w:t>5</w:t>
      </w:r>
      <w:r w:rsidRPr="00D05D4F">
        <w:rPr>
          <w:lang w:val="pl-PL"/>
        </w:rPr>
        <w:t>/202</w:t>
      </w:r>
      <w:r>
        <w:rPr>
          <w:lang w:val="pl-PL"/>
        </w:rPr>
        <w:t>6.</w:t>
      </w:r>
    </w:p>
    <w:p w14:paraId="70CE63E4" w14:textId="77777777" w:rsidR="00927BBC" w:rsidRPr="00D05D4F" w:rsidRDefault="00927BBC" w:rsidP="00927BBC">
      <w:pPr>
        <w:pStyle w:val="Tekstpodstawowy"/>
        <w:rPr>
          <w:lang w:val="pl-PL"/>
        </w:rPr>
      </w:pPr>
      <w:r w:rsidRPr="00D05D4F">
        <w:rPr>
          <w:lang w:val="pl-PL"/>
        </w:rPr>
        <w:t>Szkoła:</w:t>
      </w:r>
    </w:p>
    <w:p w14:paraId="38DB0F86" w14:textId="77777777" w:rsidR="00927BBC" w:rsidRPr="00D05D4F" w:rsidRDefault="00927BBC" w:rsidP="00927BBC">
      <w:pPr>
        <w:pStyle w:val="Tekstpodstawowy"/>
        <w:rPr>
          <w:lang w:val="pl-PL"/>
        </w:rPr>
      </w:pPr>
      <w:r w:rsidRPr="00D05D4F">
        <w:rPr>
          <w:lang w:val="pl-PL"/>
        </w:rPr>
        <w:t>nazwa i adres szkoły</w:t>
      </w:r>
    </w:p>
    <w:p w14:paraId="46EF5E85" w14:textId="30D5A351" w:rsidR="00927BBC" w:rsidRDefault="00927BBC" w:rsidP="00927BBC">
      <w:pPr>
        <w:pStyle w:val="Tekstpodstawowy"/>
      </w:pPr>
      <w:r w:rsidRPr="00D05D4F">
        <w:rPr>
          <w:lang w:val="pl-PL"/>
        </w:rPr>
        <w:t xml:space="preserve">zgłasza udział w Powiatowym Konkursie Debat Polsko-Angielskich dla Szkół Podstawowych pt. </w:t>
      </w:r>
      <w:r>
        <w:t>“</w:t>
      </w:r>
      <w:proofErr w:type="spellStart"/>
      <w:r>
        <w:t>Akcja</w:t>
      </w:r>
      <w:proofErr w:type="spellEnd"/>
      <w:r>
        <w:t xml:space="preserve"> </w:t>
      </w:r>
      <w:proofErr w:type="spellStart"/>
      <w:r>
        <w:t>Konwersacja</w:t>
      </w:r>
      <w:proofErr w:type="spellEnd"/>
      <w:r>
        <w:t xml:space="preserve">" w </w:t>
      </w:r>
      <w:proofErr w:type="spellStart"/>
      <w:r>
        <w:t>roku</w:t>
      </w:r>
      <w:proofErr w:type="spellEnd"/>
      <w:r>
        <w:t xml:space="preserve"> </w:t>
      </w:r>
      <w:proofErr w:type="spellStart"/>
      <w:r>
        <w:t>szkolnym</w:t>
      </w:r>
      <w:proofErr w:type="spellEnd"/>
      <w:r>
        <w:t xml:space="preserve"> 202</w:t>
      </w:r>
      <w:r>
        <w:t>5</w:t>
      </w:r>
      <w:r>
        <w:t>/202</w:t>
      </w:r>
      <w:r>
        <w:t>6</w:t>
      </w:r>
      <w:r>
        <w:t>.</w:t>
      </w:r>
    </w:p>
    <w:p w14:paraId="680A0229" w14:textId="77777777" w:rsidR="00927BBC" w:rsidRDefault="00927BBC" w:rsidP="00927BBC">
      <w:pPr>
        <w:pStyle w:val="Tekstpodstawowy"/>
      </w:pPr>
      <w:proofErr w:type="spellStart"/>
      <w:r>
        <w:t>Reprezentantami</w:t>
      </w:r>
      <w:proofErr w:type="spellEnd"/>
      <w:r>
        <w:t xml:space="preserve"> </w:t>
      </w:r>
      <w:proofErr w:type="spellStart"/>
      <w:r>
        <w:t>szkoły</w:t>
      </w:r>
      <w:proofErr w:type="spellEnd"/>
      <w:r>
        <w:t xml:space="preserve"> </w:t>
      </w:r>
      <w:proofErr w:type="spellStart"/>
      <w:r>
        <w:t>będą</w:t>
      </w:r>
      <w:proofErr w:type="spellEnd"/>
      <w:r>
        <w:t>:</w:t>
      </w:r>
    </w:p>
    <w:tbl>
      <w:tblPr>
        <w:tblStyle w:val="Tabelasiatki4akcent1"/>
        <w:tblW w:w="5000" w:type="pct"/>
        <w:tblLook w:val="07E0" w:firstRow="1" w:lastRow="1" w:firstColumn="1" w:lastColumn="1" w:noHBand="1" w:noVBand="1"/>
      </w:tblPr>
      <w:tblGrid>
        <w:gridCol w:w="3485"/>
        <w:gridCol w:w="5911"/>
      </w:tblGrid>
      <w:tr w:rsidR="00927BBC" w14:paraId="55BC8316" w14:textId="77777777" w:rsidTr="003A51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</w:tcPr>
          <w:p w14:paraId="6301C3AC" w14:textId="77777777" w:rsidR="00927BBC" w:rsidRDefault="00927BBC" w:rsidP="003A5180">
            <w:pPr>
              <w:pStyle w:val="Compact"/>
            </w:pPr>
            <w:proofErr w:type="spellStart"/>
            <w:r>
              <w:t>Imię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nazwisko</w:t>
            </w:r>
            <w:proofErr w:type="spellEnd"/>
            <w:r>
              <w:t xml:space="preserve">, </w:t>
            </w:r>
            <w:proofErr w:type="spellStart"/>
            <w:r>
              <w:t>klasa</w:t>
            </w:r>
            <w:proofErr w:type="spellEnd"/>
          </w:p>
        </w:tc>
      </w:tr>
      <w:tr w:rsidR="00927BBC" w14:paraId="120274E1" w14:textId="77777777" w:rsidTr="003A5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</w:tcPr>
          <w:p w14:paraId="3BFDC885" w14:textId="77777777" w:rsidR="00927BBC" w:rsidRDefault="00927BBC" w:rsidP="003A5180">
            <w:r>
              <w:t> </w:t>
            </w:r>
            <w:r>
              <w:br/>
              <w:t> </w:t>
            </w:r>
          </w:p>
        </w:tc>
      </w:tr>
      <w:tr w:rsidR="00927BBC" w14:paraId="5FB83364" w14:textId="77777777" w:rsidTr="003A5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</w:tcPr>
          <w:p w14:paraId="034A980F" w14:textId="77777777" w:rsidR="00927BBC" w:rsidRDefault="00927BBC" w:rsidP="003A5180">
            <w:r>
              <w:t> </w:t>
            </w:r>
            <w:r>
              <w:br/>
              <w:t> </w:t>
            </w:r>
          </w:p>
        </w:tc>
      </w:tr>
      <w:tr w:rsidR="00927BBC" w14:paraId="4A070E9A" w14:textId="77777777" w:rsidTr="003A5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</w:tcPr>
          <w:p w14:paraId="38986929" w14:textId="77777777" w:rsidR="00927BBC" w:rsidRDefault="00927BBC" w:rsidP="003A5180">
            <w:r>
              <w:t> </w:t>
            </w:r>
            <w:r>
              <w:br/>
              <w:t> </w:t>
            </w:r>
            <w:r>
              <w:br/>
            </w:r>
          </w:p>
        </w:tc>
      </w:tr>
      <w:tr w:rsidR="00927BBC" w14:paraId="1684C252" w14:textId="77777777" w:rsidTr="003A5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</w:tcPr>
          <w:p w14:paraId="0BC81971" w14:textId="77777777" w:rsidR="00927BBC" w:rsidRDefault="00927BBC" w:rsidP="003A5180">
            <w:r>
              <w:t> </w:t>
            </w:r>
            <w:r>
              <w:br/>
              <w:t> </w:t>
            </w:r>
            <w:r>
              <w:br/>
            </w:r>
          </w:p>
        </w:tc>
      </w:tr>
      <w:tr w:rsidR="00927BBC" w14:paraId="17DBE121" w14:textId="77777777" w:rsidTr="003A5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</w:tcPr>
          <w:p w14:paraId="7E1F7517" w14:textId="77777777" w:rsidR="00927BBC" w:rsidRDefault="00927BBC" w:rsidP="003A5180">
            <w:r>
              <w:t> </w:t>
            </w:r>
            <w:r>
              <w:br/>
              <w:t> </w:t>
            </w:r>
          </w:p>
        </w:tc>
      </w:tr>
      <w:tr w:rsidR="00927BBC" w14:paraId="598F0D67" w14:textId="77777777" w:rsidTr="003A5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586682" w14:textId="77777777" w:rsidR="00927BBC" w:rsidRDefault="00927BBC" w:rsidP="003A5180"/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F6179EA" w14:textId="77777777" w:rsidR="00927BBC" w:rsidRDefault="00927BBC" w:rsidP="003A5180">
            <w:pPr>
              <w:pStyle w:val="Compact"/>
            </w:pPr>
            <w:proofErr w:type="spellStart"/>
            <w:r>
              <w:t>Opiekun</w:t>
            </w:r>
            <w:proofErr w:type="spellEnd"/>
            <w:r>
              <w:t xml:space="preserve"> </w:t>
            </w:r>
            <w:proofErr w:type="spellStart"/>
            <w:r>
              <w:t>reprezentacji</w:t>
            </w:r>
            <w:proofErr w:type="spellEnd"/>
          </w:p>
        </w:tc>
      </w:tr>
      <w:tr w:rsidR="00927BBC" w14:paraId="24390803" w14:textId="77777777" w:rsidTr="003A5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0020AF2" w14:textId="77777777" w:rsidR="00927BBC" w:rsidRDefault="00927BBC" w:rsidP="003A5180">
            <w:proofErr w:type="spellStart"/>
            <w:r>
              <w:t>Imię</w:t>
            </w:r>
            <w:proofErr w:type="spellEnd"/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96AE0A5" w14:textId="77777777" w:rsidR="00927BBC" w:rsidRDefault="00927BBC" w:rsidP="003A5180"/>
        </w:tc>
      </w:tr>
      <w:tr w:rsidR="00927BBC" w14:paraId="5212D541" w14:textId="77777777" w:rsidTr="003A5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F52E69" w14:textId="77777777" w:rsidR="00927BBC" w:rsidRDefault="00927BBC" w:rsidP="003A5180">
            <w:proofErr w:type="spellStart"/>
            <w:r>
              <w:t>Nazwisko</w:t>
            </w:r>
            <w:proofErr w:type="spellEnd"/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B024B62" w14:textId="77777777" w:rsidR="00927BBC" w:rsidRDefault="00927BBC" w:rsidP="003A5180"/>
        </w:tc>
      </w:tr>
      <w:tr w:rsidR="00927BBC" w14:paraId="2ECCD443" w14:textId="77777777" w:rsidTr="003A5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8BF2C2" w14:textId="77777777" w:rsidR="00927BBC" w:rsidRDefault="00927BBC" w:rsidP="003A5180">
            <w:r>
              <w:t xml:space="preserve">Nr </w:t>
            </w:r>
            <w:proofErr w:type="spellStart"/>
            <w:r>
              <w:t>telefonu</w:t>
            </w:r>
            <w:proofErr w:type="spellEnd"/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EECD5A5" w14:textId="77777777" w:rsidR="00927BBC" w:rsidRDefault="00927BBC" w:rsidP="003A5180"/>
        </w:tc>
      </w:tr>
      <w:tr w:rsidR="00927BBC" w14:paraId="68E24B82" w14:textId="77777777" w:rsidTr="003A51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F7E676" w14:textId="77777777" w:rsidR="00927BBC" w:rsidRDefault="00927BBC" w:rsidP="003A5180">
            <w:proofErr w:type="spellStart"/>
            <w:r>
              <w:t>Adres</w:t>
            </w:r>
            <w:proofErr w:type="spellEnd"/>
            <w:r>
              <w:t xml:space="preserve"> email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B50E15B" w14:textId="77777777" w:rsidR="00927BBC" w:rsidRDefault="00927BBC" w:rsidP="003A5180"/>
        </w:tc>
      </w:tr>
    </w:tbl>
    <w:p w14:paraId="4C7796EA" w14:textId="77777777" w:rsidR="00927BBC" w:rsidRDefault="00927BBC" w:rsidP="00927BBC"/>
    <w:p w14:paraId="2B94A94C" w14:textId="77777777" w:rsidR="00070AD8" w:rsidRDefault="00070AD8"/>
    <w:sectPr w:rsidR="00070AD8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7BBC"/>
    <w:rsid w:val="00070AD8"/>
    <w:rsid w:val="00927BBC"/>
    <w:rsid w:val="00BF0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7DFE37"/>
  <w15:chartTrackingRefBased/>
  <w15:docId w15:val="{24762030-FB84-4447-A7A2-5FF4A8523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27BBC"/>
    <w:pPr>
      <w:spacing w:after="200" w:line="240" w:lineRule="auto"/>
    </w:pPr>
    <w:rPr>
      <w:sz w:val="24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927BBC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rsid w:val="00927BBC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927BBC"/>
  </w:style>
  <w:style w:type="paragraph" w:customStyle="1" w:styleId="Compact">
    <w:name w:val="Compact"/>
    <w:basedOn w:val="Tekstpodstawowy"/>
    <w:qFormat/>
    <w:rsid w:val="00927BBC"/>
    <w:pPr>
      <w:spacing w:before="36" w:after="36"/>
    </w:pPr>
    <w:rPr>
      <w:b/>
    </w:rPr>
  </w:style>
  <w:style w:type="paragraph" w:styleId="Tytu">
    <w:name w:val="Title"/>
    <w:basedOn w:val="Normalny"/>
    <w:next w:val="Tekstpodstawowy"/>
    <w:link w:val="TytuZnak"/>
    <w:qFormat/>
    <w:rsid w:val="00927BB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ytuZnak">
    <w:name w:val="Tytuł Znak"/>
    <w:basedOn w:val="Domylnaczcionkaakapitu"/>
    <w:link w:val="Tytu"/>
    <w:rsid w:val="00927BBC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table" w:styleId="Tabelasiatki4akcent1">
    <w:name w:val="Grid Table 4 Accent 1"/>
    <w:basedOn w:val="Standardowy"/>
    <w:uiPriority w:val="49"/>
    <w:rsid w:val="00927BBC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0</Words>
  <Characters>421</Characters>
  <Application>Microsoft Office Word</Application>
  <DocSecurity>0</DocSecurity>
  <Lines>3</Lines>
  <Paragraphs>1</Paragraphs>
  <ScaleCrop>false</ScaleCrop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Grabowska</dc:creator>
  <cp:keywords/>
  <dc:description/>
  <cp:lastModifiedBy>Joanna Grabowska</cp:lastModifiedBy>
  <cp:revision>1</cp:revision>
  <dcterms:created xsi:type="dcterms:W3CDTF">2026-02-09T21:21:00Z</dcterms:created>
  <dcterms:modified xsi:type="dcterms:W3CDTF">2026-02-09T21:22:00Z</dcterms:modified>
</cp:coreProperties>
</file>